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page" w:horzAnchor="margin" w:tblpY="1921"/>
        <w:tblW w:w="919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13"/>
        <w:gridCol w:w="721"/>
        <w:gridCol w:w="360"/>
        <w:gridCol w:w="774"/>
        <w:gridCol w:w="637"/>
        <w:gridCol w:w="781"/>
        <w:gridCol w:w="631"/>
        <w:gridCol w:w="1490"/>
        <w:gridCol w:w="986"/>
      </w:tblGrid>
      <w:tr w:rsidR="00686C6C" w:rsidRPr="00686C6C" w14:paraId="6AB8409D" w14:textId="77777777" w:rsidTr="00686C6C">
        <w:trPr>
          <w:trHeight w:val="256"/>
        </w:trPr>
        <w:tc>
          <w:tcPr>
            <w:tcW w:w="281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1A98FA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  <w:t>Day 1</w:t>
            </w:r>
          </w:p>
        </w:tc>
        <w:tc>
          <w:tcPr>
            <w:tcW w:w="3904" w:type="dxa"/>
            <w:gridSpan w:val="6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B65D1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  <w:t>Reps x Set</w:t>
            </w:r>
          </w:p>
        </w:tc>
        <w:tc>
          <w:tcPr>
            <w:tcW w:w="149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DE934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 </w:t>
            </w:r>
          </w:p>
        </w:tc>
        <w:tc>
          <w:tcPr>
            <w:tcW w:w="98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9584769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 </w:t>
            </w:r>
          </w:p>
        </w:tc>
      </w:tr>
      <w:tr w:rsidR="00686C6C" w:rsidRPr="00686C6C" w14:paraId="308FD70A" w14:textId="77777777" w:rsidTr="00686C6C">
        <w:trPr>
          <w:trHeight w:val="256"/>
        </w:trPr>
        <w:tc>
          <w:tcPr>
            <w:tcW w:w="281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3AD17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  <w:t>Exercise</w:t>
            </w:r>
          </w:p>
        </w:tc>
        <w:tc>
          <w:tcPr>
            <w:tcW w:w="108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40DF7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  <w:t>Session 1-3</w:t>
            </w:r>
          </w:p>
        </w:tc>
        <w:tc>
          <w:tcPr>
            <w:tcW w:w="1411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8A8EE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  <w:t>Session 4-6</w:t>
            </w:r>
          </w:p>
        </w:tc>
        <w:tc>
          <w:tcPr>
            <w:tcW w:w="1412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57106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  <w:t>Session 7-9</w:t>
            </w:r>
          </w:p>
        </w:tc>
        <w:tc>
          <w:tcPr>
            <w:tcW w:w="149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FDE6B8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  <w:t>Load/intensity</w:t>
            </w:r>
          </w:p>
        </w:tc>
        <w:tc>
          <w:tcPr>
            <w:tcW w:w="986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88FE47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  <w:t>Break</w:t>
            </w:r>
          </w:p>
        </w:tc>
      </w:tr>
      <w:tr w:rsidR="00686C6C" w:rsidRPr="00686C6C" w14:paraId="4BB6C4C3" w14:textId="77777777" w:rsidTr="00686C6C">
        <w:trPr>
          <w:trHeight w:val="256"/>
        </w:trPr>
        <w:tc>
          <w:tcPr>
            <w:tcW w:w="281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96E08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Deadlift</w:t>
            </w:r>
          </w:p>
        </w:tc>
        <w:tc>
          <w:tcPr>
            <w:tcW w:w="7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EE2C0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8 x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DC248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31886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0BAC0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92B11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 x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62AC7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</w:t>
            </w:r>
          </w:p>
        </w:tc>
        <w:tc>
          <w:tcPr>
            <w:tcW w:w="14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3FB06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1-2 RIR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B51C9C8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-3 min</w:t>
            </w:r>
          </w:p>
        </w:tc>
      </w:tr>
      <w:tr w:rsidR="00686C6C" w:rsidRPr="00686C6C" w14:paraId="605495AC" w14:textId="77777777" w:rsidTr="00686C6C">
        <w:trPr>
          <w:trHeight w:val="256"/>
        </w:trPr>
        <w:tc>
          <w:tcPr>
            <w:tcW w:w="281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75524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 xml:space="preserve">Hip-thrust </w:t>
            </w:r>
          </w:p>
        </w:tc>
        <w:tc>
          <w:tcPr>
            <w:tcW w:w="7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A19EC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8 x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15665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C0423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762F9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CB40A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 x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3A558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</w:t>
            </w:r>
          </w:p>
        </w:tc>
        <w:tc>
          <w:tcPr>
            <w:tcW w:w="14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B0646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1-2 RIR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EEC7515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-3 min</w:t>
            </w:r>
          </w:p>
        </w:tc>
      </w:tr>
      <w:tr w:rsidR="00686C6C" w:rsidRPr="00686C6C" w14:paraId="78A25939" w14:textId="77777777" w:rsidTr="00686C6C">
        <w:trPr>
          <w:trHeight w:val="256"/>
        </w:trPr>
        <w:tc>
          <w:tcPr>
            <w:tcW w:w="281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EC8AB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Bulgarian split squat</w:t>
            </w:r>
          </w:p>
        </w:tc>
        <w:tc>
          <w:tcPr>
            <w:tcW w:w="7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51226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10 x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62753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F8E2B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7 x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DDA7D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3E992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438C4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14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28FEA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-6 RIR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578069B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-3 min</w:t>
            </w:r>
          </w:p>
        </w:tc>
      </w:tr>
      <w:tr w:rsidR="00686C6C" w:rsidRPr="00686C6C" w14:paraId="2A57B01D" w14:textId="77777777" w:rsidTr="00686C6C">
        <w:trPr>
          <w:trHeight w:val="256"/>
        </w:trPr>
        <w:tc>
          <w:tcPr>
            <w:tcW w:w="281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5D5A6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Front squat</w:t>
            </w:r>
          </w:p>
        </w:tc>
        <w:tc>
          <w:tcPr>
            <w:tcW w:w="7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1F130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10 x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E7489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98B28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7 x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C39C5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13C45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1E6BA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14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D483D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1-2 RIR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98F764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-3 min</w:t>
            </w:r>
          </w:p>
        </w:tc>
      </w:tr>
      <w:tr w:rsidR="00686C6C" w:rsidRPr="00686C6C" w14:paraId="151F15A5" w14:textId="77777777" w:rsidTr="00686C6C">
        <w:trPr>
          <w:trHeight w:val="269"/>
        </w:trPr>
        <w:tc>
          <w:tcPr>
            <w:tcW w:w="2813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0C1AE3" w14:textId="112AA8EA" w:rsidR="00686C6C" w:rsidRPr="00686C6C" w:rsidRDefault="00584E73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Trap bar</w:t>
            </w:r>
          </w:p>
        </w:tc>
        <w:tc>
          <w:tcPr>
            <w:tcW w:w="721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701B7B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3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B0D30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77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959EA9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63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4AA63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78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396E82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63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14332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BCA6D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70 % 1RM</w:t>
            </w:r>
          </w:p>
        </w:tc>
        <w:tc>
          <w:tcPr>
            <w:tcW w:w="9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7E19BB4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-4 min</w:t>
            </w:r>
          </w:p>
        </w:tc>
      </w:tr>
      <w:tr w:rsidR="00686C6C" w:rsidRPr="00686C6C" w14:paraId="67807B9C" w14:textId="77777777" w:rsidTr="00686C6C">
        <w:trPr>
          <w:trHeight w:val="256"/>
        </w:trPr>
        <w:tc>
          <w:tcPr>
            <w:tcW w:w="2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E18D5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B7E91" w14:textId="77777777" w:rsidR="00686C6C" w:rsidRPr="00686C6C" w:rsidRDefault="00686C6C" w:rsidP="00686C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b-NO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35CB0" w14:textId="77777777" w:rsidR="00686C6C" w:rsidRPr="00686C6C" w:rsidRDefault="00686C6C" w:rsidP="00686C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b-NO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7A7DF" w14:textId="77777777" w:rsidR="00686C6C" w:rsidRPr="00686C6C" w:rsidRDefault="00686C6C" w:rsidP="00686C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b-NO"/>
              </w:rPr>
            </w:pP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01159" w14:textId="77777777" w:rsidR="00686C6C" w:rsidRPr="00686C6C" w:rsidRDefault="00686C6C" w:rsidP="00686C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b-NO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63636" w14:textId="77777777" w:rsidR="00686C6C" w:rsidRPr="00686C6C" w:rsidRDefault="00686C6C" w:rsidP="00686C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b-NO"/>
              </w:rPr>
            </w:pP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A75E7" w14:textId="77777777" w:rsidR="00686C6C" w:rsidRPr="00686C6C" w:rsidRDefault="00686C6C" w:rsidP="00686C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b-NO"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A1946" w14:textId="77777777" w:rsidR="00686C6C" w:rsidRPr="00686C6C" w:rsidRDefault="00686C6C" w:rsidP="00686C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b-NO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88419" w14:textId="77777777" w:rsidR="00686C6C" w:rsidRPr="00686C6C" w:rsidRDefault="00686C6C" w:rsidP="00686C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b-NO"/>
              </w:rPr>
            </w:pPr>
          </w:p>
        </w:tc>
      </w:tr>
      <w:tr w:rsidR="00686C6C" w:rsidRPr="00686C6C" w14:paraId="4BCAD583" w14:textId="77777777" w:rsidTr="00686C6C">
        <w:trPr>
          <w:trHeight w:val="269"/>
        </w:trPr>
        <w:tc>
          <w:tcPr>
            <w:tcW w:w="2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30948" w14:textId="77777777" w:rsidR="00686C6C" w:rsidRPr="00686C6C" w:rsidRDefault="00686C6C" w:rsidP="00686C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b-NO"/>
              </w:rPr>
            </w:pP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7E16E" w14:textId="77777777" w:rsidR="00686C6C" w:rsidRPr="00686C6C" w:rsidRDefault="00686C6C" w:rsidP="00686C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b-NO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FFD60" w14:textId="77777777" w:rsidR="00686C6C" w:rsidRPr="00686C6C" w:rsidRDefault="00686C6C" w:rsidP="00686C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b-NO"/>
              </w:rPr>
            </w:pP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7F923" w14:textId="77777777" w:rsidR="00686C6C" w:rsidRPr="00686C6C" w:rsidRDefault="00686C6C" w:rsidP="00686C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b-NO"/>
              </w:rPr>
            </w:pP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D5C19" w14:textId="77777777" w:rsidR="00686C6C" w:rsidRPr="00686C6C" w:rsidRDefault="00686C6C" w:rsidP="00686C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b-NO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3279C" w14:textId="77777777" w:rsidR="00686C6C" w:rsidRPr="00686C6C" w:rsidRDefault="00686C6C" w:rsidP="00686C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b-NO"/>
              </w:rPr>
            </w:pPr>
          </w:p>
        </w:tc>
        <w:tc>
          <w:tcPr>
            <w:tcW w:w="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387AF" w14:textId="77777777" w:rsidR="00686C6C" w:rsidRPr="00686C6C" w:rsidRDefault="00686C6C" w:rsidP="00686C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b-NO"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8E95E" w14:textId="77777777" w:rsidR="00686C6C" w:rsidRPr="00686C6C" w:rsidRDefault="00686C6C" w:rsidP="00686C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b-NO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D75BE" w14:textId="77777777" w:rsidR="00686C6C" w:rsidRPr="00686C6C" w:rsidRDefault="00686C6C" w:rsidP="00686C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b-NO"/>
              </w:rPr>
            </w:pPr>
          </w:p>
        </w:tc>
      </w:tr>
      <w:tr w:rsidR="00686C6C" w:rsidRPr="00686C6C" w14:paraId="51BDE449" w14:textId="77777777" w:rsidTr="00686C6C">
        <w:trPr>
          <w:trHeight w:val="256"/>
        </w:trPr>
        <w:tc>
          <w:tcPr>
            <w:tcW w:w="281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DD41D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  <w:t>Day 2</w:t>
            </w:r>
          </w:p>
        </w:tc>
        <w:tc>
          <w:tcPr>
            <w:tcW w:w="3904" w:type="dxa"/>
            <w:gridSpan w:val="6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F27FC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  <w:t>Reps x Set</w:t>
            </w:r>
          </w:p>
        </w:tc>
        <w:tc>
          <w:tcPr>
            <w:tcW w:w="149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DEB62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 </w:t>
            </w:r>
          </w:p>
        </w:tc>
        <w:tc>
          <w:tcPr>
            <w:tcW w:w="98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01BB364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 </w:t>
            </w:r>
          </w:p>
        </w:tc>
      </w:tr>
      <w:tr w:rsidR="00686C6C" w:rsidRPr="00686C6C" w14:paraId="7C66D292" w14:textId="77777777" w:rsidTr="00686C6C">
        <w:trPr>
          <w:trHeight w:val="256"/>
        </w:trPr>
        <w:tc>
          <w:tcPr>
            <w:tcW w:w="281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BA001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  <w:t>Exercise</w:t>
            </w:r>
          </w:p>
        </w:tc>
        <w:tc>
          <w:tcPr>
            <w:tcW w:w="108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63E3F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  <w:t>Session 1-3</w:t>
            </w:r>
          </w:p>
        </w:tc>
        <w:tc>
          <w:tcPr>
            <w:tcW w:w="1411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EE8B4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  <w:t>Session 4-6</w:t>
            </w:r>
          </w:p>
        </w:tc>
        <w:tc>
          <w:tcPr>
            <w:tcW w:w="1412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217EE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  <w:t>Session 7-9</w:t>
            </w:r>
          </w:p>
        </w:tc>
        <w:tc>
          <w:tcPr>
            <w:tcW w:w="149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BCFDCC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  <w:t>Load/intensity</w:t>
            </w:r>
          </w:p>
        </w:tc>
        <w:tc>
          <w:tcPr>
            <w:tcW w:w="986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614A29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  <w:t>Break</w:t>
            </w:r>
          </w:p>
        </w:tc>
      </w:tr>
      <w:tr w:rsidR="009917D2" w:rsidRPr="00686C6C" w14:paraId="053C1B96" w14:textId="77777777" w:rsidTr="00686C6C">
        <w:trPr>
          <w:trHeight w:val="256"/>
        </w:trPr>
        <w:tc>
          <w:tcPr>
            <w:tcW w:w="281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9166A" w14:textId="77777777" w:rsidR="009917D2" w:rsidRPr="00686C6C" w:rsidRDefault="009917D2" w:rsidP="00991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Squat</w:t>
            </w:r>
          </w:p>
        </w:tc>
        <w:tc>
          <w:tcPr>
            <w:tcW w:w="7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D9F39" w14:textId="77777777" w:rsidR="009917D2" w:rsidRPr="00686C6C" w:rsidRDefault="009917D2" w:rsidP="00991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8 x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228D2" w14:textId="77777777" w:rsidR="009917D2" w:rsidRPr="00686C6C" w:rsidRDefault="009917D2" w:rsidP="00991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4D555" w14:textId="4C5759BD" w:rsidR="009917D2" w:rsidRPr="00686C6C" w:rsidRDefault="009917D2" w:rsidP="00991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8FDF0" w14:textId="77777777" w:rsidR="009917D2" w:rsidRPr="00686C6C" w:rsidRDefault="009917D2" w:rsidP="00991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2B4C9" w14:textId="1AA2CAC0" w:rsidR="009917D2" w:rsidRPr="00686C6C" w:rsidRDefault="009917D2" w:rsidP="00991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 x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E3945" w14:textId="70796CF4" w:rsidR="009917D2" w:rsidRPr="00686C6C" w:rsidRDefault="009917D2" w:rsidP="00991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</w:t>
            </w:r>
          </w:p>
        </w:tc>
        <w:tc>
          <w:tcPr>
            <w:tcW w:w="14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7D306" w14:textId="77777777" w:rsidR="009917D2" w:rsidRPr="00686C6C" w:rsidRDefault="009917D2" w:rsidP="009917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1-2 RIR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A7678B" w14:textId="77777777" w:rsidR="009917D2" w:rsidRPr="00686C6C" w:rsidRDefault="009917D2" w:rsidP="009917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-3 min</w:t>
            </w:r>
          </w:p>
        </w:tc>
      </w:tr>
      <w:tr w:rsidR="009917D2" w:rsidRPr="00686C6C" w14:paraId="767A6C37" w14:textId="77777777" w:rsidTr="00686C6C">
        <w:trPr>
          <w:trHeight w:val="256"/>
        </w:trPr>
        <w:tc>
          <w:tcPr>
            <w:tcW w:w="281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B0608" w14:textId="77777777" w:rsidR="009917D2" w:rsidRPr="00686C6C" w:rsidRDefault="009917D2" w:rsidP="00991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Stiff-leg dead lift</w:t>
            </w:r>
          </w:p>
        </w:tc>
        <w:tc>
          <w:tcPr>
            <w:tcW w:w="7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3581E" w14:textId="77777777" w:rsidR="009917D2" w:rsidRPr="00686C6C" w:rsidRDefault="009917D2" w:rsidP="00991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8 x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85070" w14:textId="77777777" w:rsidR="009917D2" w:rsidRPr="00686C6C" w:rsidRDefault="009917D2" w:rsidP="00991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2B4D9" w14:textId="6AF23124" w:rsidR="009917D2" w:rsidRPr="00686C6C" w:rsidRDefault="009917D2" w:rsidP="00991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0D2B4" w14:textId="77777777" w:rsidR="009917D2" w:rsidRPr="00686C6C" w:rsidRDefault="009917D2" w:rsidP="00991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0367C" w14:textId="5FB74B2E" w:rsidR="009917D2" w:rsidRPr="00686C6C" w:rsidRDefault="009917D2" w:rsidP="00991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 x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6E687" w14:textId="4F96C734" w:rsidR="009917D2" w:rsidRPr="00686C6C" w:rsidRDefault="009917D2" w:rsidP="00991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</w:t>
            </w:r>
          </w:p>
        </w:tc>
        <w:tc>
          <w:tcPr>
            <w:tcW w:w="14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6745A" w14:textId="77777777" w:rsidR="009917D2" w:rsidRPr="00686C6C" w:rsidRDefault="009917D2" w:rsidP="009917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1-2 RIR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78A7A15" w14:textId="77777777" w:rsidR="009917D2" w:rsidRPr="00686C6C" w:rsidRDefault="009917D2" w:rsidP="009917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-3 min</w:t>
            </w:r>
          </w:p>
        </w:tc>
      </w:tr>
      <w:tr w:rsidR="009917D2" w:rsidRPr="00686C6C" w14:paraId="7A5BA20B" w14:textId="77777777" w:rsidTr="00686C6C">
        <w:trPr>
          <w:trHeight w:val="256"/>
        </w:trPr>
        <w:tc>
          <w:tcPr>
            <w:tcW w:w="281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66C18" w14:textId="77777777" w:rsidR="009917D2" w:rsidRPr="00686C6C" w:rsidRDefault="009917D2" w:rsidP="00991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Bulgarian split squat</w:t>
            </w:r>
          </w:p>
        </w:tc>
        <w:tc>
          <w:tcPr>
            <w:tcW w:w="7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DC723" w14:textId="77777777" w:rsidR="009917D2" w:rsidRPr="00686C6C" w:rsidRDefault="009917D2" w:rsidP="00991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8 x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D4B35" w14:textId="77777777" w:rsidR="009917D2" w:rsidRPr="00686C6C" w:rsidRDefault="009917D2" w:rsidP="00991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ADA49" w14:textId="0116E61D" w:rsidR="009917D2" w:rsidRPr="00686C6C" w:rsidRDefault="009917D2" w:rsidP="00991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7 x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51EE7" w14:textId="77777777" w:rsidR="009917D2" w:rsidRPr="00686C6C" w:rsidRDefault="009917D2" w:rsidP="00991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F4B7A" w14:textId="482877CC" w:rsidR="009917D2" w:rsidRPr="00686C6C" w:rsidRDefault="009917D2" w:rsidP="009917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F4CB4" w14:textId="3C290D92" w:rsidR="009917D2" w:rsidRPr="00686C6C" w:rsidRDefault="009917D2" w:rsidP="00991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14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E76DF" w14:textId="77777777" w:rsidR="009917D2" w:rsidRPr="00686C6C" w:rsidRDefault="009917D2" w:rsidP="009917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-6 RIR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6F32EEA" w14:textId="77777777" w:rsidR="009917D2" w:rsidRPr="00686C6C" w:rsidRDefault="009917D2" w:rsidP="009917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-3 min</w:t>
            </w:r>
          </w:p>
        </w:tc>
      </w:tr>
      <w:tr w:rsidR="00686C6C" w:rsidRPr="00686C6C" w14:paraId="49AD9A89" w14:textId="77777777" w:rsidTr="00686C6C">
        <w:trPr>
          <w:trHeight w:val="256"/>
        </w:trPr>
        <w:tc>
          <w:tcPr>
            <w:tcW w:w="281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47470" w14:textId="37BA3A68" w:rsidR="00686C6C" w:rsidRPr="00686C6C" w:rsidRDefault="00584E73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Trap bar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 xml:space="preserve"> jumps</w:t>
            </w:r>
          </w:p>
        </w:tc>
        <w:tc>
          <w:tcPr>
            <w:tcW w:w="7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3AAA8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6AAD3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4388C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A08CE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0BEA5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6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EAACB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14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AE1F8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0 % 1RM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54BD817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-4 min</w:t>
            </w:r>
          </w:p>
        </w:tc>
      </w:tr>
      <w:tr w:rsidR="00686C6C" w:rsidRPr="00686C6C" w14:paraId="70BFE986" w14:textId="77777777" w:rsidTr="00686C6C">
        <w:trPr>
          <w:trHeight w:val="269"/>
        </w:trPr>
        <w:tc>
          <w:tcPr>
            <w:tcW w:w="2813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0E4BBE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Calf-raises</w:t>
            </w:r>
          </w:p>
        </w:tc>
        <w:tc>
          <w:tcPr>
            <w:tcW w:w="721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7C86EC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10 x</w:t>
            </w:r>
          </w:p>
        </w:tc>
        <w:tc>
          <w:tcPr>
            <w:tcW w:w="3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0EFD6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77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0DD85C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10 x</w:t>
            </w:r>
          </w:p>
        </w:tc>
        <w:tc>
          <w:tcPr>
            <w:tcW w:w="63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1FF62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78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1F5B20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10 x</w:t>
            </w:r>
          </w:p>
        </w:tc>
        <w:tc>
          <w:tcPr>
            <w:tcW w:w="63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78C4E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E5039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-6 RIR</w:t>
            </w:r>
          </w:p>
        </w:tc>
        <w:tc>
          <w:tcPr>
            <w:tcW w:w="9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BE87AE9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1-2 min</w:t>
            </w:r>
          </w:p>
        </w:tc>
      </w:tr>
    </w:tbl>
    <w:p w14:paraId="437E9C50" w14:textId="02007890" w:rsidR="00686C6C" w:rsidRPr="00686C6C" w:rsidRDefault="00686C6C">
      <w:pPr>
        <w:rPr>
          <w:i/>
          <w:iCs/>
          <w:lang w:val="en-US"/>
        </w:rPr>
      </w:pPr>
      <w:r w:rsidRPr="00686C6C">
        <w:rPr>
          <w:i/>
          <w:iCs/>
          <w:lang w:val="en-US"/>
        </w:rPr>
        <w:t xml:space="preserve"> Supplementary table 1: </w:t>
      </w:r>
      <w:r w:rsidR="008B0372">
        <w:rPr>
          <w:i/>
          <w:iCs/>
          <w:lang w:val="en-US"/>
        </w:rPr>
        <w:t>High load</w:t>
      </w:r>
      <w:r w:rsidRPr="00686C6C">
        <w:rPr>
          <w:i/>
          <w:iCs/>
          <w:lang w:val="en-US"/>
        </w:rPr>
        <w:t xml:space="preserve"> strength training program </w:t>
      </w:r>
    </w:p>
    <w:p w14:paraId="38DC521B" w14:textId="5C7A6D88" w:rsidR="00686C6C" w:rsidRPr="00686C6C" w:rsidRDefault="00686C6C">
      <w:pPr>
        <w:rPr>
          <w:i/>
          <w:iCs/>
          <w:sz w:val="20"/>
          <w:szCs w:val="20"/>
          <w:lang w:val="en-US"/>
        </w:rPr>
      </w:pPr>
      <w:r w:rsidRPr="00686C6C">
        <w:rPr>
          <w:i/>
          <w:iCs/>
          <w:sz w:val="20"/>
          <w:szCs w:val="20"/>
          <w:lang w:val="en-US"/>
        </w:rPr>
        <w:t xml:space="preserve">RIR= Reps in reserve, 1RM=One repetition maximum, min=minutes, reps=repetitions, Set=training sets. </w:t>
      </w:r>
    </w:p>
    <w:p w14:paraId="4D7F7C9B" w14:textId="77777777" w:rsidR="00686C6C" w:rsidRPr="00686C6C" w:rsidRDefault="00686C6C">
      <w:pPr>
        <w:rPr>
          <w:i/>
          <w:iCs/>
          <w:lang w:val="en-US"/>
        </w:rPr>
      </w:pPr>
    </w:p>
    <w:p w14:paraId="6AE7A657" w14:textId="53E54C6B" w:rsidR="00686C6C" w:rsidRPr="00686C6C" w:rsidRDefault="00686C6C">
      <w:pPr>
        <w:rPr>
          <w:i/>
          <w:iCs/>
          <w:lang w:val="en-US"/>
        </w:rPr>
      </w:pPr>
    </w:p>
    <w:p w14:paraId="32ABFBC1" w14:textId="54DF1451" w:rsidR="00686C6C" w:rsidRPr="00686C6C" w:rsidRDefault="00686C6C" w:rsidP="00686C6C">
      <w:pPr>
        <w:rPr>
          <w:i/>
          <w:iCs/>
          <w:lang w:val="en-US"/>
        </w:rPr>
      </w:pPr>
      <w:r w:rsidRPr="00686C6C">
        <w:rPr>
          <w:i/>
          <w:iCs/>
          <w:lang w:val="en-US"/>
        </w:rPr>
        <w:t xml:space="preserve">Supplementary table 2: </w:t>
      </w:r>
      <w:r w:rsidR="00CF7B7A">
        <w:rPr>
          <w:i/>
          <w:iCs/>
          <w:lang w:val="en-US"/>
        </w:rPr>
        <w:t>Balanced</w:t>
      </w:r>
      <w:r w:rsidRPr="00686C6C">
        <w:rPr>
          <w:i/>
          <w:iCs/>
          <w:lang w:val="en-US"/>
        </w:rPr>
        <w:t xml:space="preserve"> strength training program </w:t>
      </w:r>
    </w:p>
    <w:tbl>
      <w:tblPr>
        <w:tblW w:w="908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780"/>
        <w:gridCol w:w="612"/>
        <w:gridCol w:w="456"/>
        <w:gridCol w:w="820"/>
        <w:gridCol w:w="575"/>
        <w:gridCol w:w="843"/>
        <w:gridCol w:w="554"/>
        <w:gridCol w:w="1473"/>
        <w:gridCol w:w="975"/>
      </w:tblGrid>
      <w:tr w:rsidR="00686C6C" w:rsidRPr="00686C6C" w14:paraId="3737FE13" w14:textId="77777777" w:rsidTr="00686C6C">
        <w:trPr>
          <w:trHeight w:val="246"/>
        </w:trPr>
        <w:tc>
          <w:tcPr>
            <w:tcW w:w="278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7A73D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  <w:t>Day 1</w:t>
            </w:r>
          </w:p>
        </w:tc>
        <w:tc>
          <w:tcPr>
            <w:tcW w:w="3860" w:type="dxa"/>
            <w:gridSpan w:val="6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7AB06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  <w:t>Reps x Set</w:t>
            </w:r>
          </w:p>
        </w:tc>
        <w:tc>
          <w:tcPr>
            <w:tcW w:w="147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8D32F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 </w:t>
            </w:r>
          </w:p>
        </w:tc>
        <w:tc>
          <w:tcPr>
            <w:tcW w:w="975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1A68EC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 </w:t>
            </w:r>
          </w:p>
        </w:tc>
      </w:tr>
      <w:tr w:rsidR="00686C6C" w:rsidRPr="00686C6C" w14:paraId="18E09078" w14:textId="77777777" w:rsidTr="00686C6C">
        <w:trPr>
          <w:trHeight w:val="246"/>
        </w:trPr>
        <w:tc>
          <w:tcPr>
            <w:tcW w:w="27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AFEA8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  <w:t>Exercise</w:t>
            </w:r>
          </w:p>
        </w:tc>
        <w:tc>
          <w:tcPr>
            <w:tcW w:w="1068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8787A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  <w:t>Session 1-3</w:t>
            </w:r>
          </w:p>
        </w:tc>
        <w:tc>
          <w:tcPr>
            <w:tcW w:w="1395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2CD7D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  <w:t>Session 4-6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22747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  <w:t>Session 7-9</w:t>
            </w:r>
          </w:p>
        </w:tc>
        <w:tc>
          <w:tcPr>
            <w:tcW w:w="147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993CD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  <w:t>Load/intensity</w:t>
            </w:r>
          </w:p>
        </w:tc>
        <w:tc>
          <w:tcPr>
            <w:tcW w:w="975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48047A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  <w:t>Break</w:t>
            </w:r>
          </w:p>
        </w:tc>
      </w:tr>
      <w:tr w:rsidR="00686C6C" w:rsidRPr="00686C6C" w14:paraId="5E730D1C" w14:textId="77777777" w:rsidTr="00686C6C">
        <w:trPr>
          <w:trHeight w:val="246"/>
        </w:trPr>
        <w:tc>
          <w:tcPr>
            <w:tcW w:w="27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2FE64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Deadlift</w:t>
            </w:r>
          </w:p>
        </w:tc>
        <w:tc>
          <w:tcPr>
            <w:tcW w:w="6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64860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8 x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36310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C5500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5A1F7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346B7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 x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CA6FC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ED67B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1-2 RIR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6470AB8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-3 min</w:t>
            </w:r>
          </w:p>
        </w:tc>
      </w:tr>
      <w:tr w:rsidR="00686C6C" w:rsidRPr="00686C6C" w14:paraId="6A76207C" w14:textId="77777777" w:rsidTr="00686C6C">
        <w:trPr>
          <w:trHeight w:val="246"/>
        </w:trPr>
        <w:tc>
          <w:tcPr>
            <w:tcW w:w="27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AC3F5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Front squat</w:t>
            </w:r>
          </w:p>
        </w:tc>
        <w:tc>
          <w:tcPr>
            <w:tcW w:w="6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C9793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8 x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FA8C3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A09D3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793FB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4E417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 x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F3360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2CEBB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1-2 RIR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7C1A224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-3 min</w:t>
            </w:r>
          </w:p>
        </w:tc>
      </w:tr>
      <w:tr w:rsidR="00686C6C" w:rsidRPr="00686C6C" w14:paraId="6084B1D8" w14:textId="77777777" w:rsidTr="00686C6C">
        <w:trPr>
          <w:trHeight w:val="246"/>
        </w:trPr>
        <w:tc>
          <w:tcPr>
            <w:tcW w:w="27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913FB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Bulgarian split squat</w:t>
            </w:r>
          </w:p>
        </w:tc>
        <w:tc>
          <w:tcPr>
            <w:tcW w:w="6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06358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10 x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FF4AC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A2BD2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7 x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0001D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136CB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FF6EB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061CC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-6 RIR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A4B371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-3 min</w:t>
            </w:r>
          </w:p>
        </w:tc>
      </w:tr>
      <w:tr w:rsidR="00686C6C" w:rsidRPr="00686C6C" w14:paraId="03785033" w14:textId="77777777" w:rsidTr="00686C6C">
        <w:trPr>
          <w:trHeight w:val="246"/>
        </w:trPr>
        <w:tc>
          <w:tcPr>
            <w:tcW w:w="27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7835C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 xml:space="preserve">Hip-thrust </w:t>
            </w:r>
          </w:p>
        </w:tc>
        <w:tc>
          <w:tcPr>
            <w:tcW w:w="6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73CBB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10 x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1C9BE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568F2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7 x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7ED79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E0177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B0926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AC541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1-2 RIR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54E2F45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-3 min</w:t>
            </w:r>
          </w:p>
        </w:tc>
      </w:tr>
      <w:tr w:rsidR="00686C6C" w:rsidRPr="00686C6C" w14:paraId="381441DF" w14:textId="77777777" w:rsidTr="00686C6C">
        <w:trPr>
          <w:trHeight w:val="246"/>
        </w:trPr>
        <w:tc>
          <w:tcPr>
            <w:tcW w:w="27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957BF" w14:textId="31614D0D" w:rsidR="00686C6C" w:rsidRPr="00686C6C" w:rsidRDefault="00584E73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Trap bar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 xml:space="preserve"> jumps</w:t>
            </w:r>
          </w:p>
        </w:tc>
        <w:tc>
          <w:tcPr>
            <w:tcW w:w="6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7FC1A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F3062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00F9E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40F71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1433C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D1ED3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4702C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0 % 1RM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1F03B00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-3 min</w:t>
            </w:r>
          </w:p>
        </w:tc>
      </w:tr>
      <w:tr w:rsidR="00686C6C" w:rsidRPr="00686C6C" w14:paraId="5119EA73" w14:textId="77777777" w:rsidTr="00686C6C">
        <w:trPr>
          <w:trHeight w:val="258"/>
        </w:trPr>
        <w:tc>
          <w:tcPr>
            <w:tcW w:w="278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2FDDCD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Stair jumps</w:t>
            </w:r>
          </w:p>
        </w:tc>
        <w:tc>
          <w:tcPr>
            <w:tcW w:w="612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5D00DA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67CF1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2409E8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57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CF9BF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8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2606E1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55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2AE32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18071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Bodyweight</w:t>
            </w:r>
          </w:p>
        </w:tc>
        <w:tc>
          <w:tcPr>
            <w:tcW w:w="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5E94572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-3 min</w:t>
            </w:r>
          </w:p>
        </w:tc>
      </w:tr>
      <w:tr w:rsidR="00686C6C" w:rsidRPr="00686C6C" w14:paraId="635D8C1D" w14:textId="77777777" w:rsidTr="00686C6C">
        <w:trPr>
          <w:trHeight w:val="246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414EB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35EBA" w14:textId="77777777" w:rsidR="00686C6C" w:rsidRPr="00686C6C" w:rsidRDefault="00686C6C" w:rsidP="00686C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b-NO"/>
              </w:rPr>
            </w:pP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5D9DD" w14:textId="77777777" w:rsidR="00686C6C" w:rsidRPr="00686C6C" w:rsidRDefault="00686C6C" w:rsidP="00686C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b-NO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3DA64" w14:textId="77777777" w:rsidR="00686C6C" w:rsidRPr="00686C6C" w:rsidRDefault="00686C6C" w:rsidP="00686C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b-NO"/>
              </w:rPr>
            </w:pPr>
          </w:p>
        </w:tc>
        <w:tc>
          <w:tcPr>
            <w:tcW w:w="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DDF67" w14:textId="77777777" w:rsidR="00686C6C" w:rsidRPr="00686C6C" w:rsidRDefault="00686C6C" w:rsidP="00686C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b-NO"/>
              </w:rPr>
            </w:pP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071A6" w14:textId="77777777" w:rsidR="00686C6C" w:rsidRPr="00686C6C" w:rsidRDefault="00686C6C" w:rsidP="00686C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b-NO"/>
              </w:rPr>
            </w:pP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4B144" w14:textId="77777777" w:rsidR="00686C6C" w:rsidRPr="00686C6C" w:rsidRDefault="00686C6C" w:rsidP="00686C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b-NO"/>
              </w:rPr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14DE1" w14:textId="77777777" w:rsidR="00686C6C" w:rsidRPr="00686C6C" w:rsidRDefault="00686C6C" w:rsidP="00686C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b-NO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571D9" w14:textId="77777777" w:rsidR="00686C6C" w:rsidRPr="00686C6C" w:rsidRDefault="00686C6C" w:rsidP="00686C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b-NO"/>
              </w:rPr>
            </w:pPr>
          </w:p>
        </w:tc>
      </w:tr>
      <w:tr w:rsidR="00686C6C" w:rsidRPr="00686C6C" w14:paraId="5E4FEF31" w14:textId="77777777" w:rsidTr="00686C6C">
        <w:trPr>
          <w:trHeight w:val="258"/>
        </w:trPr>
        <w:tc>
          <w:tcPr>
            <w:tcW w:w="2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51F29" w14:textId="77777777" w:rsidR="00686C6C" w:rsidRPr="00686C6C" w:rsidRDefault="00686C6C" w:rsidP="00686C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b-NO"/>
              </w:rPr>
            </w:pP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92D95" w14:textId="77777777" w:rsidR="00686C6C" w:rsidRPr="00686C6C" w:rsidRDefault="00686C6C" w:rsidP="00686C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b-NO"/>
              </w:rPr>
            </w:pP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65DC2" w14:textId="77777777" w:rsidR="00686C6C" w:rsidRPr="00686C6C" w:rsidRDefault="00686C6C" w:rsidP="00686C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b-NO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7B0E4" w14:textId="77777777" w:rsidR="00686C6C" w:rsidRPr="00686C6C" w:rsidRDefault="00686C6C" w:rsidP="00686C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b-NO"/>
              </w:rPr>
            </w:pPr>
          </w:p>
        </w:tc>
        <w:tc>
          <w:tcPr>
            <w:tcW w:w="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A1DBA" w14:textId="77777777" w:rsidR="00686C6C" w:rsidRPr="00686C6C" w:rsidRDefault="00686C6C" w:rsidP="00686C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b-NO"/>
              </w:rPr>
            </w:pP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34EFF" w14:textId="77777777" w:rsidR="00686C6C" w:rsidRPr="00686C6C" w:rsidRDefault="00686C6C" w:rsidP="00686C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b-NO"/>
              </w:rPr>
            </w:pP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A7217" w14:textId="77777777" w:rsidR="00686C6C" w:rsidRPr="00686C6C" w:rsidRDefault="00686C6C" w:rsidP="00686C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b-NO"/>
              </w:rPr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7B419" w14:textId="77777777" w:rsidR="00686C6C" w:rsidRPr="00686C6C" w:rsidRDefault="00686C6C" w:rsidP="00686C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b-NO"/>
              </w:rPr>
            </w:pP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4F176" w14:textId="77777777" w:rsidR="00686C6C" w:rsidRPr="00686C6C" w:rsidRDefault="00686C6C" w:rsidP="00686C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b-NO"/>
              </w:rPr>
            </w:pPr>
          </w:p>
        </w:tc>
      </w:tr>
      <w:tr w:rsidR="00686C6C" w:rsidRPr="00686C6C" w14:paraId="4AA8D1E9" w14:textId="77777777" w:rsidTr="00686C6C">
        <w:trPr>
          <w:trHeight w:val="246"/>
        </w:trPr>
        <w:tc>
          <w:tcPr>
            <w:tcW w:w="278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814E7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  <w:t>Day 2</w:t>
            </w:r>
          </w:p>
        </w:tc>
        <w:tc>
          <w:tcPr>
            <w:tcW w:w="3860" w:type="dxa"/>
            <w:gridSpan w:val="6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66B430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  <w:t>Reps x Set</w:t>
            </w:r>
          </w:p>
        </w:tc>
        <w:tc>
          <w:tcPr>
            <w:tcW w:w="147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B8037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 </w:t>
            </w:r>
          </w:p>
        </w:tc>
        <w:tc>
          <w:tcPr>
            <w:tcW w:w="975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1126B3D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 </w:t>
            </w:r>
          </w:p>
        </w:tc>
      </w:tr>
      <w:tr w:rsidR="00686C6C" w:rsidRPr="00686C6C" w14:paraId="4ACFC534" w14:textId="77777777" w:rsidTr="00686C6C">
        <w:trPr>
          <w:trHeight w:val="246"/>
        </w:trPr>
        <w:tc>
          <w:tcPr>
            <w:tcW w:w="27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9C4D1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  <w:t>Exercise</w:t>
            </w:r>
          </w:p>
        </w:tc>
        <w:tc>
          <w:tcPr>
            <w:tcW w:w="1068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0525A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  <w:t>Session 1-3</w:t>
            </w:r>
          </w:p>
        </w:tc>
        <w:tc>
          <w:tcPr>
            <w:tcW w:w="1395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42B06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  <w:t>Session 4-6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36756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  <w:t>Session 7-9</w:t>
            </w:r>
          </w:p>
        </w:tc>
        <w:tc>
          <w:tcPr>
            <w:tcW w:w="147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02622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  <w:t>Load/intensity</w:t>
            </w:r>
          </w:p>
        </w:tc>
        <w:tc>
          <w:tcPr>
            <w:tcW w:w="975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83C2AA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  <w:t>Break</w:t>
            </w:r>
          </w:p>
        </w:tc>
      </w:tr>
      <w:tr w:rsidR="00686C6C" w:rsidRPr="00686C6C" w14:paraId="1767E8E8" w14:textId="77777777" w:rsidTr="00686C6C">
        <w:trPr>
          <w:trHeight w:val="246"/>
        </w:trPr>
        <w:tc>
          <w:tcPr>
            <w:tcW w:w="27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D46BE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Squat jump w/rubber band</w:t>
            </w:r>
          </w:p>
        </w:tc>
        <w:tc>
          <w:tcPr>
            <w:tcW w:w="6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F9B40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3B0E1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57E48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A6221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35AE4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29A92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0A04B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Unloading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0D21B24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-4 min</w:t>
            </w:r>
          </w:p>
        </w:tc>
      </w:tr>
      <w:tr w:rsidR="00686C6C" w:rsidRPr="00686C6C" w14:paraId="3522BA14" w14:textId="77777777" w:rsidTr="00686C6C">
        <w:trPr>
          <w:trHeight w:val="246"/>
        </w:trPr>
        <w:tc>
          <w:tcPr>
            <w:tcW w:w="27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EC1EF" w14:textId="126CEE73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Trap bar jumps</w:t>
            </w:r>
          </w:p>
        </w:tc>
        <w:tc>
          <w:tcPr>
            <w:tcW w:w="6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2AEE6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C912C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A1E73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EF6F9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57617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01CB5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A291E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0 % 1RM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C1823D0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-4 min</w:t>
            </w:r>
          </w:p>
        </w:tc>
      </w:tr>
      <w:tr w:rsidR="00686C6C" w:rsidRPr="00686C6C" w14:paraId="79F5CD43" w14:textId="77777777" w:rsidTr="00686C6C">
        <w:trPr>
          <w:trHeight w:val="246"/>
        </w:trPr>
        <w:tc>
          <w:tcPr>
            <w:tcW w:w="27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9711A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Box jumps</w:t>
            </w:r>
          </w:p>
        </w:tc>
        <w:tc>
          <w:tcPr>
            <w:tcW w:w="6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4B222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2AB54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37B6D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2CA23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14369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3CA72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A3857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Bodyweight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720374A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-4 min</w:t>
            </w:r>
          </w:p>
        </w:tc>
      </w:tr>
      <w:tr w:rsidR="00686C6C" w:rsidRPr="00686C6C" w14:paraId="4C7E396B" w14:textId="77777777" w:rsidTr="00686C6C">
        <w:trPr>
          <w:trHeight w:val="246"/>
        </w:trPr>
        <w:tc>
          <w:tcPr>
            <w:tcW w:w="27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06E73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Stair jumps</w:t>
            </w:r>
          </w:p>
        </w:tc>
        <w:tc>
          <w:tcPr>
            <w:tcW w:w="6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A119D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273B9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E6930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5F5E8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7AA36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9B52D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87E34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Bodyweight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5AE584C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-3 min</w:t>
            </w:r>
          </w:p>
        </w:tc>
      </w:tr>
      <w:tr w:rsidR="00686C6C" w:rsidRPr="00686C6C" w14:paraId="180CCD55" w14:textId="77777777" w:rsidTr="00686C6C">
        <w:trPr>
          <w:trHeight w:val="246"/>
        </w:trPr>
        <w:tc>
          <w:tcPr>
            <w:tcW w:w="27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DA799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Single leg stair jumps</w:t>
            </w:r>
          </w:p>
        </w:tc>
        <w:tc>
          <w:tcPr>
            <w:tcW w:w="61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35760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10 x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BB999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BCD24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10 x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9BE82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E78AA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10 x</w:t>
            </w:r>
          </w:p>
        </w:tc>
        <w:tc>
          <w:tcPr>
            <w:tcW w:w="55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7D9C4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9FD09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Bodyweight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12D0B06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1-2 min</w:t>
            </w:r>
          </w:p>
        </w:tc>
      </w:tr>
      <w:tr w:rsidR="00686C6C" w:rsidRPr="00686C6C" w14:paraId="7EBD34F3" w14:textId="77777777" w:rsidTr="00686C6C">
        <w:trPr>
          <w:trHeight w:val="258"/>
        </w:trPr>
        <w:tc>
          <w:tcPr>
            <w:tcW w:w="278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2DFBCA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Deadlift</w:t>
            </w:r>
          </w:p>
        </w:tc>
        <w:tc>
          <w:tcPr>
            <w:tcW w:w="612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2139EC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8 x</w:t>
            </w:r>
          </w:p>
        </w:tc>
        <w:tc>
          <w:tcPr>
            <w:tcW w:w="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7B56D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B7F442" w14:textId="55A2DEAB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57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263C4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</w:t>
            </w:r>
          </w:p>
        </w:tc>
        <w:tc>
          <w:tcPr>
            <w:tcW w:w="8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5A1D3C" w14:textId="57211E0A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 x</w:t>
            </w:r>
          </w:p>
        </w:tc>
        <w:tc>
          <w:tcPr>
            <w:tcW w:w="55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06822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79209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1-2 RIR</w:t>
            </w:r>
          </w:p>
        </w:tc>
        <w:tc>
          <w:tcPr>
            <w:tcW w:w="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BA00CA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-3 min</w:t>
            </w:r>
          </w:p>
        </w:tc>
      </w:tr>
    </w:tbl>
    <w:p w14:paraId="36D3C2F0" w14:textId="77777777" w:rsidR="00686C6C" w:rsidRPr="00686C6C" w:rsidRDefault="00686C6C" w:rsidP="00686C6C">
      <w:pPr>
        <w:rPr>
          <w:i/>
          <w:iCs/>
          <w:sz w:val="20"/>
          <w:szCs w:val="20"/>
          <w:lang w:val="en-US"/>
        </w:rPr>
      </w:pPr>
      <w:r w:rsidRPr="00686C6C">
        <w:rPr>
          <w:i/>
          <w:iCs/>
          <w:sz w:val="20"/>
          <w:szCs w:val="20"/>
          <w:lang w:val="en-US"/>
        </w:rPr>
        <w:t xml:space="preserve">RIR= Reps in reserve, 1RM=One repetition maximum, min=minutes, reps=repetitions, Set=training sets. </w:t>
      </w:r>
    </w:p>
    <w:p w14:paraId="1EB1859B" w14:textId="2AE009F1" w:rsidR="00686C6C" w:rsidRPr="00686C6C" w:rsidRDefault="00686C6C">
      <w:pPr>
        <w:rPr>
          <w:i/>
          <w:iCs/>
          <w:lang w:val="en-US"/>
        </w:rPr>
      </w:pPr>
    </w:p>
    <w:p w14:paraId="6FEA3438" w14:textId="06E2481A" w:rsidR="00686C6C" w:rsidRPr="00686C6C" w:rsidRDefault="00686C6C">
      <w:pPr>
        <w:rPr>
          <w:i/>
          <w:iCs/>
          <w:lang w:val="en-US"/>
        </w:rPr>
      </w:pPr>
    </w:p>
    <w:p w14:paraId="31F4B562" w14:textId="13DF4353" w:rsidR="00686C6C" w:rsidRPr="00686C6C" w:rsidRDefault="00686C6C">
      <w:pPr>
        <w:rPr>
          <w:i/>
          <w:iCs/>
          <w:lang w:val="en-US"/>
        </w:rPr>
      </w:pPr>
    </w:p>
    <w:p w14:paraId="77268F01" w14:textId="1D4920FC" w:rsidR="00686C6C" w:rsidRPr="00686C6C" w:rsidRDefault="00686C6C">
      <w:pPr>
        <w:rPr>
          <w:i/>
          <w:iCs/>
          <w:lang w:val="en-US"/>
        </w:rPr>
      </w:pPr>
    </w:p>
    <w:p w14:paraId="198334B2" w14:textId="59895FA3" w:rsidR="00686C6C" w:rsidRPr="00686C6C" w:rsidRDefault="00686C6C">
      <w:pPr>
        <w:rPr>
          <w:i/>
          <w:iCs/>
          <w:lang w:val="en-US"/>
        </w:rPr>
      </w:pPr>
    </w:p>
    <w:p w14:paraId="7B0B6885" w14:textId="754784CE" w:rsidR="00686C6C" w:rsidRPr="00686C6C" w:rsidRDefault="00686C6C" w:rsidP="00686C6C">
      <w:pPr>
        <w:rPr>
          <w:i/>
          <w:iCs/>
          <w:lang w:val="en-US"/>
        </w:rPr>
      </w:pPr>
      <w:r w:rsidRPr="00686C6C">
        <w:rPr>
          <w:i/>
          <w:iCs/>
          <w:lang w:val="en-US"/>
        </w:rPr>
        <w:lastRenderedPageBreak/>
        <w:t xml:space="preserve">Supplementary table </w:t>
      </w:r>
      <w:r w:rsidR="00CF3AF5">
        <w:rPr>
          <w:i/>
          <w:iCs/>
          <w:lang w:val="en-US"/>
        </w:rPr>
        <w:t>3</w:t>
      </w:r>
      <w:r w:rsidRPr="00686C6C">
        <w:rPr>
          <w:i/>
          <w:iCs/>
          <w:lang w:val="en-US"/>
        </w:rPr>
        <w:t xml:space="preserve">: </w:t>
      </w:r>
      <w:r w:rsidR="00CF7B7A">
        <w:rPr>
          <w:i/>
          <w:iCs/>
          <w:lang w:val="en-US"/>
        </w:rPr>
        <w:t>“Velocity”</w:t>
      </w:r>
      <w:r w:rsidRPr="00686C6C">
        <w:rPr>
          <w:i/>
          <w:iCs/>
          <w:lang w:val="en-US"/>
        </w:rPr>
        <w:t xml:space="preserve"> training program </w:t>
      </w:r>
    </w:p>
    <w:tbl>
      <w:tblPr>
        <w:tblW w:w="943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85"/>
        <w:gridCol w:w="682"/>
        <w:gridCol w:w="529"/>
        <w:gridCol w:w="902"/>
        <w:gridCol w:w="681"/>
        <w:gridCol w:w="750"/>
        <w:gridCol w:w="462"/>
        <w:gridCol w:w="1528"/>
        <w:gridCol w:w="1011"/>
      </w:tblGrid>
      <w:tr w:rsidR="00686C6C" w:rsidRPr="00686C6C" w14:paraId="5DC4EC66" w14:textId="77777777" w:rsidTr="00584E73">
        <w:trPr>
          <w:trHeight w:val="262"/>
        </w:trPr>
        <w:tc>
          <w:tcPr>
            <w:tcW w:w="288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D951A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  <w:t>Day 1</w:t>
            </w:r>
          </w:p>
        </w:tc>
        <w:tc>
          <w:tcPr>
            <w:tcW w:w="4006" w:type="dxa"/>
            <w:gridSpan w:val="6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DFAAA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  <w:t>Reps x Set</w:t>
            </w:r>
          </w:p>
        </w:tc>
        <w:tc>
          <w:tcPr>
            <w:tcW w:w="152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5F4AC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 </w:t>
            </w:r>
          </w:p>
        </w:tc>
        <w:tc>
          <w:tcPr>
            <w:tcW w:w="1011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9824B3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 </w:t>
            </w:r>
          </w:p>
        </w:tc>
      </w:tr>
      <w:tr w:rsidR="00584E73" w:rsidRPr="00686C6C" w14:paraId="1A2BF618" w14:textId="77777777" w:rsidTr="00584E73">
        <w:trPr>
          <w:trHeight w:val="262"/>
        </w:trPr>
        <w:tc>
          <w:tcPr>
            <w:tcW w:w="288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DEB2E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  <w:t>Exercise</w:t>
            </w:r>
          </w:p>
        </w:tc>
        <w:tc>
          <w:tcPr>
            <w:tcW w:w="121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433A8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  <w:t>Session 1-3</w:t>
            </w:r>
          </w:p>
        </w:tc>
        <w:tc>
          <w:tcPr>
            <w:tcW w:w="1583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E75BE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  <w:t>Session 4-6</w:t>
            </w:r>
          </w:p>
        </w:tc>
        <w:tc>
          <w:tcPr>
            <w:tcW w:w="1211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7DF54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  <w:t>Session 7-9</w:t>
            </w:r>
          </w:p>
        </w:tc>
        <w:tc>
          <w:tcPr>
            <w:tcW w:w="152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F632B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  <w:t>Load/intensity</w:t>
            </w:r>
          </w:p>
        </w:tc>
        <w:tc>
          <w:tcPr>
            <w:tcW w:w="1011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2C57AB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  <w:t>Break</w:t>
            </w:r>
          </w:p>
        </w:tc>
      </w:tr>
      <w:tr w:rsidR="00686C6C" w:rsidRPr="00686C6C" w14:paraId="260A275B" w14:textId="77777777" w:rsidTr="00584E73">
        <w:trPr>
          <w:trHeight w:val="262"/>
        </w:trPr>
        <w:tc>
          <w:tcPr>
            <w:tcW w:w="288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CA853" w14:textId="1B1FF16C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Half Squat</w:t>
            </w:r>
          </w:p>
        </w:tc>
        <w:tc>
          <w:tcPr>
            <w:tcW w:w="68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23511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8 x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AC0DD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5C982" w14:textId="22E34EDE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0574C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1B4A2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 x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B8345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</w:t>
            </w:r>
          </w:p>
        </w:tc>
        <w:tc>
          <w:tcPr>
            <w:tcW w:w="152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7AE6D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1-2 RIR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16B8CEC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-3 min</w:t>
            </w:r>
          </w:p>
        </w:tc>
      </w:tr>
      <w:tr w:rsidR="00686C6C" w:rsidRPr="00686C6C" w14:paraId="73A551AC" w14:textId="77777777" w:rsidTr="00584E73">
        <w:trPr>
          <w:trHeight w:val="262"/>
        </w:trPr>
        <w:tc>
          <w:tcPr>
            <w:tcW w:w="288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49DEE" w14:textId="5B8C5835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Squat-jumps</w:t>
            </w:r>
          </w:p>
        </w:tc>
        <w:tc>
          <w:tcPr>
            <w:tcW w:w="68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BA56D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62B13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F67FF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57149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7DA94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95088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</w:t>
            </w:r>
          </w:p>
        </w:tc>
        <w:tc>
          <w:tcPr>
            <w:tcW w:w="152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35968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Unloading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2F9C91D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-4 min</w:t>
            </w:r>
          </w:p>
        </w:tc>
      </w:tr>
      <w:tr w:rsidR="00686C6C" w:rsidRPr="00686C6C" w14:paraId="359C2993" w14:textId="77777777" w:rsidTr="00584E73">
        <w:trPr>
          <w:trHeight w:val="262"/>
        </w:trPr>
        <w:tc>
          <w:tcPr>
            <w:tcW w:w="288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B224E" w14:textId="32F3FD60" w:rsidR="00686C6C" w:rsidRPr="00686C6C" w:rsidRDefault="009917D2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Trap bar</w:t>
            </w:r>
            <w:r w:rsidR="00686C6C"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 xml:space="preserve"> jumps</w:t>
            </w:r>
          </w:p>
        </w:tc>
        <w:tc>
          <w:tcPr>
            <w:tcW w:w="68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FD6AF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BFB4D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4790A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433BA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117CD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AD3EA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152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07393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0 % 1RM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EBEB7C0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-4 min</w:t>
            </w:r>
          </w:p>
        </w:tc>
      </w:tr>
      <w:tr w:rsidR="00686C6C" w:rsidRPr="00686C6C" w14:paraId="61AD1126" w14:textId="77777777" w:rsidTr="00584E73">
        <w:trPr>
          <w:trHeight w:val="262"/>
        </w:trPr>
        <w:tc>
          <w:tcPr>
            <w:tcW w:w="288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3CAAA" w14:textId="5BD7AF18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 xml:space="preserve">Explosive Step ups </w:t>
            </w:r>
          </w:p>
        </w:tc>
        <w:tc>
          <w:tcPr>
            <w:tcW w:w="68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2A291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3611A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106C7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DBC17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56FE3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20D6B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152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96CF4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10-20kg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395B77D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-4 min</w:t>
            </w:r>
          </w:p>
        </w:tc>
      </w:tr>
      <w:tr w:rsidR="00686C6C" w:rsidRPr="00686C6C" w14:paraId="3E7AFB70" w14:textId="77777777" w:rsidTr="00584E73">
        <w:trPr>
          <w:trHeight w:val="262"/>
        </w:trPr>
        <w:tc>
          <w:tcPr>
            <w:tcW w:w="288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7B75F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 xml:space="preserve">Hip-thrust </w:t>
            </w:r>
          </w:p>
        </w:tc>
        <w:tc>
          <w:tcPr>
            <w:tcW w:w="68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285D0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8 x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44F48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26B5F" w14:textId="75DD0539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E2336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9804C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 x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BA77F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</w:t>
            </w:r>
          </w:p>
        </w:tc>
        <w:tc>
          <w:tcPr>
            <w:tcW w:w="152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57C57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1-2 RIR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C400133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-3 min</w:t>
            </w:r>
          </w:p>
        </w:tc>
      </w:tr>
      <w:tr w:rsidR="00686C6C" w:rsidRPr="00686C6C" w14:paraId="276D93BF" w14:textId="77777777" w:rsidTr="00584E73">
        <w:trPr>
          <w:trHeight w:val="275"/>
        </w:trPr>
        <w:tc>
          <w:tcPr>
            <w:tcW w:w="288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0CBF8C" w14:textId="3D6FFA10" w:rsidR="00686C6C" w:rsidRPr="00686C6C" w:rsidRDefault="009917D2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Countermovement</w:t>
            </w:r>
            <w:r w:rsid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 xml:space="preserve"> jumps</w:t>
            </w:r>
          </w:p>
        </w:tc>
        <w:tc>
          <w:tcPr>
            <w:tcW w:w="682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1D18C0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52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B751D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90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D89AA7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1A639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7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42C354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46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C59A4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152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7A041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Bodyweight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66B8F84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-3 min</w:t>
            </w:r>
          </w:p>
        </w:tc>
      </w:tr>
      <w:tr w:rsidR="00686C6C" w:rsidRPr="00686C6C" w14:paraId="5D8B2503" w14:textId="77777777" w:rsidTr="00584E73">
        <w:trPr>
          <w:trHeight w:val="262"/>
        </w:trPr>
        <w:tc>
          <w:tcPr>
            <w:tcW w:w="2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9C33B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374CB" w14:textId="77777777" w:rsidR="00686C6C" w:rsidRPr="00686C6C" w:rsidRDefault="00686C6C" w:rsidP="00686C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b-NO"/>
              </w:rPr>
            </w:pP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458BA" w14:textId="77777777" w:rsidR="00686C6C" w:rsidRPr="00686C6C" w:rsidRDefault="00686C6C" w:rsidP="00686C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b-NO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CAE44" w14:textId="77777777" w:rsidR="00686C6C" w:rsidRPr="00686C6C" w:rsidRDefault="00686C6C" w:rsidP="00686C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b-NO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62040" w14:textId="77777777" w:rsidR="00686C6C" w:rsidRPr="00686C6C" w:rsidRDefault="00686C6C" w:rsidP="00686C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b-NO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FFDE8" w14:textId="77777777" w:rsidR="00686C6C" w:rsidRPr="00686C6C" w:rsidRDefault="00686C6C" w:rsidP="00686C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b-NO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C9223" w14:textId="77777777" w:rsidR="00686C6C" w:rsidRPr="00686C6C" w:rsidRDefault="00686C6C" w:rsidP="00686C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b-NO"/>
              </w:rPr>
            </w:pPr>
          </w:p>
        </w:tc>
        <w:tc>
          <w:tcPr>
            <w:tcW w:w="1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F0EED" w14:textId="77777777" w:rsidR="00686C6C" w:rsidRPr="00686C6C" w:rsidRDefault="00686C6C" w:rsidP="00686C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b-NO"/>
              </w:rPr>
            </w:pP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C5524" w14:textId="77777777" w:rsidR="00686C6C" w:rsidRPr="00686C6C" w:rsidRDefault="00686C6C" w:rsidP="00686C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b-NO"/>
              </w:rPr>
            </w:pPr>
          </w:p>
        </w:tc>
      </w:tr>
      <w:tr w:rsidR="00686C6C" w:rsidRPr="00686C6C" w14:paraId="242DF783" w14:textId="77777777" w:rsidTr="00584E73">
        <w:trPr>
          <w:trHeight w:val="275"/>
        </w:trPr>
        <w:tc>
          <w:tcPr>
            <w:tcW w:w="2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7C340" w14:textId="77777777" w:rsidR="00686C6C" w:rsidRPr="00686C6C" w:rsidRDefault="00686C6C" w:rsidP="00686C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b-NO"/>
              </w:rPr>
            </w:pP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A3BF4" w14:textId="77777777" w:rsidR="00686C6C" w:rsidRPr="00686C6C" w:rsidRDefault="00686C6C" w:rsidP="00686C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b-NO"/>
              </w:rPr>
            </w:pP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AC0FB" w14:textId="77777777" w:rsidR="00686C6C" w:rsidRPr="00686C6C" w:rsidRDefault="00686C6C" w:rsidP="00686C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b-NO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A1FA5" w14:textId="77777777" w:rsidR="00686C6C" w:rsidRPr="00686C6C" w:rsidRDefault="00686C6C" w:rsidP="00686C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b-NO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CDB34" w14:textId="77777777" w:rsidR="00686C6C" w:rsidRPr="00686C6C" w:rsidRDefault="00686C6C" w:rsidP="00686C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b-NO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220B2" w14:textId="77777777" w:rsidR="00686C6C" w:rsidRPr="00686C6C" w:rsidRDefault="00686C6C" w:rsidP="00686C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b-NO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D3F73" w14:textId="77777777" w:rsidR="00686C6C" w:rsidRPr="00686C6C" w:rsidRDefault="00686C6C" w:rsidP="00686C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b-NO"/>
              </w:rPr>
            </w:pPr>
          </w:p>
        </w:tc>
        <w:tc>
          <w:tcPr>
            <w:tcW w:w="1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82979" w14:textId="77777777" w:rsidR="00686C6C" w:rsidRPr="00686C6C" w:rsidRDefault="00686C6C" w:rsidP="00686C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b-NO"/>
              </w:rPr>
            </w:pP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BC2D4" w14:textId="77777777" w:rsidR="00686C6C" w:rsidRPr="00686C6C" w:rsidRDefault="00686C6C" w:rsidP="00686C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nb-NO"/>
              </w:rPr>
            </w:pPr>
          </w:p>
        </w:tc>
      </w:tr>
      <w:tr w:rsidR="00686C6C" w:rsidRPr="00686C6C" w14:paraId="5C617E62" w14:textId="77777777" w:rsidTr="00584E73">
        <w:trPr>
          <w:trHeight w:val="262"/>
        </w:trPr>
        <w:tc>
          <w:tcPr>
            <w:tcW w:w="288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D34C9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  <w:t>Day 2</w:t>
            </w:r>
          </w:p>
        </w:tc>
        <w:tc>
          <w:tcPr>
            <w:tcW w:w="4006" w:type="dxa"/>
            <w:gridSpan w:val="6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EAE7A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  <w:t>Reps x Set</w:t>
            </w:r>
          </w:p>
        </w:tc>
        <w:tc>
          <w:tcPr>
            <w:tcW w:w="152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865A6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 </w:t>
            </w:r>
          </w:p>
        </w:tc>
        <w:tc>
          <w:tcPr>
            <w:tcW w:w="1011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140574A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 </w:t>
            </w:r>
          </w:p>
        </w:tc>
      </w:tr>
      <w:tr w:rsidR="00584E73" w:rsidRPr="00686C6C" w14:paraId="54A87E45" w14:textId="77777777" w:rsidTr="00584E73">
        <w:trPr>
          <w:trHeight w:val="262"/>
        </w:trPr>
        <w:tc>
          <w:tcPr>
            <w:tcW w:w="288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A60E7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  <w:t>Exercise</w:t>
            </w:r>
          </w:p>
        </w:tc>
        <w:tc>
          <w:tcPr>
            <w:tcW w:w="121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43598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  <w:t>Session 1-3</w:t>
            </w:r>
          </w:p>
        </w:tc>
        <w:tc>
          <w:tcPr>
            <w:tcW w:w="1583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8BA1F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  <w:t>Session 4-6</w:t>
            </w:r>
          </w:p>
        </w:tc>
        <w:tc>
          <w:tcPr>
            <w:tcW w:w="1211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9100D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  <w:t>Session 7-9</w:t>
            </w:r>
          </w:p>
        </w:tc>
        <w:tc>
          <w:tcPr>
            <w:tcW w:w="152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E9A5EE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  <w:t>Load/intensity</w:t>
            </w:r>
          </w:p>
        </w:tc>
        <w:tc>
          <w:tcPr>
            <w:tcW w:w="1011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8F61D1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n-US" w:eastAsia="nb-NO"/>
              </w:rPr>
              <w:t>Break</w:t>
            </w:r>
          </w:p>
        </w:tc>
      </w:tr>
      <w:tr w:rsidR="00686C6C" w:rsidRPr="00686C6C" w14:paraId="341917FE" w14:textId="77777777" w:rsidTr="00584E73">
        <w:trPr>
          <w:trHeight w:val="262"/>
        </w:trPr>
        <w:tc>
          <w:tcPr>
            <w:tcW w:w="288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0F3C2" w14:textId="781AD7DB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Squat jump w/rubber band</w:t>
            </w:r>
          </w:p>
        </w:tc>
        <w:tc>
          <w:tcPr>
            <w:tcW w:w="68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43963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A519F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A259D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1E49C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BEFB7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81E6A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</w:t>
            </w:r>
          </w:p>
        </w:tc>
        <w:tc>
          <w:tcPr>
            <w:tcW w:w="152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3A7AB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Unloading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6418D2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-4 min</w:t>
            </w:r>
          </w:p>
        </w:tc>
      </w:tr>
      <w:tr w:rsidR="00686C6C" w:rsidRPr="00686C6C" w14:paraId="74DCCEBF" w14:textId="77777777" w:rsidTr="00584E73">
        <w:trPr>
          <w:trHeight w:val="262"/>
        </w:trPr>
        <w:tc>
          <w:tcPr>
            <w:tcW w:w="288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A2DBC" w14:textId="75D21A07" w:rsidR="00686C6C" w:rsidRPr="00686C6C" w:rsidRDefault="00584E73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Trap bar jumps</w:t>
            </w:r>
          </w:p>
        </w:tc>
        <w:tc>
          <w:tcPr>
            <w:tcW w:w="68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9638F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D2BC2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47DE7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EEB40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3B21F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507C1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152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775AA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0 % 1RM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AA9F304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-4 min</w:t>
            </w:r>
          </w:p>
        </w:tc>
      </w:tr>
      <w:tr w:rsidR="00686C6C" w:rsidRPr="00686C6C" w14:paraId="6FA7B512" w14:textId="77777777" w:rsidTr="00584E73">
        <w:trPr>
          <w:trHeight w:val="262"/>
        </w:trPr>
        <w:tc>
          <w:tcPr>
            <w:tcW w:w="288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45D9C" w14:textId="391D1A45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Box jumps</w:t>
            </w:r>
          </w:p>
        </w:tc>
        <w:tc>
          <w:tcPr>
            <w:tcW w:w="68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81CFD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CDE4B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8A88E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72A1A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6EB1B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6457A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152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4048D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Bodyweight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16F8E02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-4 min</w:t>
            </w:r>
          </w:p>
        </w:tc>
      </w:tr>
      <w:tr w:rsidR="00686C6C" w:rsidRPr="00686C6C" w14:paraId="2D3A4670" w14:textId="77777777" w:rsidTr="00584E73">
        <w:trPr>
          <w:trHeight w:val="262"/>
        </w:trPr>
        <w:tc>
          <w:tcPr>
            <w:tcW w:w="288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A6549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Clean Pull</w:t>
            </w:r>
          </w:p>
        </w:tc>
        <w:tc>
          <w:tcPr>
            <w:tcW w:w="68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C4ACE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E9DE5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C4AF4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48115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8C1A4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9A790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152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E2A3D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0 % 1RM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927216E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3-4 min</w:t>
            </w:r>
          </w:p>
        </w:tc>
      </w:tr>
      <w:tr w:rsidR="00686C6C" w:rsidRPr="00686C6C" w14:paraId="36C779FB" w14:textId="77777777" w:rsidTr="00584E73">
        <w:trPr>
          <w:trHeight w:val="262"/>
        </w:trPr>
        <w:tc>
          <w:tcPr>
            <w:tcW w:w="288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D097C" w14:textId="04A896AB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Stair jumps</w:t>
            </w:r>
          </w:p>
        </w:tc>
        <w:tc>
          <w:tcPr>
            <w:tcW w:w="68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1A8E0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85027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7932D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6093A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CD4C9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5 x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BC6E8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152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AB2B4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Bodyweight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5A6B055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-3 min</w:t>
            </w:r>
          </w:p>
        </w:tc>
      </w:tr>
      <w:tr w:rsidR="00686C6C" w:rsidRPr="00686C6C" w14:paraId="36811943" w14:textId="77777777" w:rsidTr="00584E73">
        <w:trPr>
          <w:trHeight w:val="275"/>
        </w:trPr>
        <w:tc>
          <w:tcPr>
            <w:tcW w:w="288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9F6881" w14:textId="332808B6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Single leg stair jumps</w:t>
            </w:r>
          </w:p>
        </w:tc>
        <w:tc>
          <w:tcPr>
            <w:tcW w:w="682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78D9EF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10 x</w:t>
            </w:r>
          </w:p>
        </w:tc>
        <w:tc>
          <w:tcPr>
            <w:tcW w:w="52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D5AB9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90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9E4E30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10 x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A5F41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7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9515F6" w14:textId="77777777" w:rsidR="00686C6C" w:rsidRPr="00686C6C" w:rsidRDefault="00686C6C" w:rsidP="00686C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10 x</w:t>
            </w:r>
          </w:p>
        </w:tc>
        <w:tc>
          <w:tcPr>
            <w:tcW w:w="46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82D92" w14:textId="77777777" w:rsidR="00686C6C" w:rsidRPr="00686C6C" w:rsidRDefault="00686C6C" w:rsidP="00686C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2</w:t>
            </w:r>
          </w:p>
        </w:tc>
        <w:tc>
          <w:tcPr>
            <w:tcW w:w="152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92484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Bodyweight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17A93B3" w14:textId="77777777" w:rsidR="00686C6C" w:rsidRPr="00686C6C" w:rsidRDefault="00686C6C" w:rsidP="00686C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</w:pPr>
            <w:r w:rsidRPr="00686C6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nb-NO"/>
              </w:rPr>
              <w:t>1-2 min</w:t>
            </w:r>
          </w:p>
        </w:tc>
      </w:tr>
    </w:tbl>
    <w:p w14:paraId="74EA4A46" w14:textId="77777777" w:rsidR="00686C6C" w:rsidRPr="00686C6C" w:rsidRDefault="00686C6C" w:rsidP="00686C6C">
      <w:pPr>
        <w:rPr>
          <w:i/>
          <w:iCs/>
          <w:sz w:val="20"/>
          <w:szCs w:val="20"/>
          <w:lang w:val="en-US"/>
        </w:rPr>
      </w:pPr>
      <w:r w:rsidRPr="00686C6C">
        <w:rPr>
          <w:i/>
          <w:iCs/>
          <w:sz w:val="20"/>
          <w:szCs w:val="20"/>
          <w:lang w:val="en-US"/>
        </w:rPr>
        <w:t xml:space="preserve">RIR= Reps in reserve, 1RM=One repetition maximum, min=minutes, reps=repetitions, Set=training sets. </w:t>
      </w:r>
    </w:p>
    <w:p w14:paraId="4E8C64FF" w14:textId="77777777" w:rsidR="00686C6C" w:rsidRPr="00686C6C" w:rsidRDefault="00686C6C">
      <w:pPr>
        <w:rPr>
          <w:i/>
          <w:iCs/>
          <w:lang w:val="en-US"/>
        </w:rPr>
      </w:pPr>
    </w:p>
    <w:sectPr w:rsidR="00686C6C" w:rsidRPr="00686C6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zM1Mjc3MDQ1MjJQ0lEKTi0uzszPAykwqgUAX0IooSwAAAA="/>
  </w:docVars>
  <w:rsids>
    <w:rsidRoot w:val="00FE566E"/>
    <w:rsid w:val="004A628E"/>
    <w:rsid w:val="00584E73"/>
    <w:rsid w:val="005E527F"/>
    <w:rsid w:val="00686C6C"/>
    <w:rsid w:val="008B0372"/>
    <w:rsid w:val="009917D2"/>
    <w:rsid w:val="00A17003"/>
    <w:rsid w:val="00CF3AF5"/>
    <w:rsid w:val="00CF7B7A"/>
    <w:rsid w:val="00FE5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6CD252"/>
  <w15:chartTrackingRefBased/>
  <w15:docId w15:val="{C7593C21-67BC-4DDE-AEEC-D25FE354EB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7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0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7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4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9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1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9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0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43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62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0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77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2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0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447</Words>
  <Characters>2373</Characters>
  <Application>Microsoft Office Word</Application>
  <DocSecurity>0</DocSecurity>
  <Lines>19</Lines>
  <Paragraphs>5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lbjørn Lindberg</dc:creator>
  <cp:keywords/>
  <dc:description/>
  <cp:lastModifiedBy>Kolbjørn Andreas Lindberg</cp:lastModifiedBy>
  <cp:revision>6</cp:revision>
  <dcterms:created xsi:type="dcterms:W3CDTF">2021-05-05T17:07:00Z</dcterms:created>
  <dcterms:modified xsi:type="dcterms:W3CDTF">2021-07-27T07:52:00Z</dcterms:modified>
</cp:coreProperties>
</file>